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el montav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tav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 E Moseley Rd, Palatine, IL, USA Palatine 6007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elmontav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155192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us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